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3237"/>
        <w:gridCol w:w="3237"/>
        <w:gridCol w:w="3601"/>
        <w:gridCol w:w="4410"/>
      </w:tblGrid>
      <w:tr w:rsidR="00253096" w14:paraId="1F6A7708" w14:textId="77777777" w:rsidTr="00403F5C">
        <w:tc>
          <w:tcPr>
            <w:tcW w:w="3237" w:type="dxa"/>
            <w:shd w:val="clear" w:color="auto" w:fill="0099CC"/>
          </w:tcPr>
          <w:p w14:paraId="2C075B37" w14:textId="3C0FC8D2" w:rsidR="00253096" w:rsidRPr="00250346" w:rsidRDefault="00250346">
            <w:pPr>
              <w:rPr>
                <w:b/>
                <w:bCs/>
                <w:sz w:val="28"/>
                <w:szCs w:val="28"/>
              </w:rPr>
            </w:pPr>
            <w:r w:rsidRPr="00250346">
              <w:rPr>
                <w:b/>
                <w:bCs/>
                <w:sz w:val="28"/>
                <w:szCs w:val="28"/>
              </w:rPr>
              <w:t>Reopening</w:t>
            </w:r>
          </w:p>
        </w:tc>
        <w:tc>
          <w:tcPr>
            <w:tcW w:w="3237" w:type="dxa"/>
            <w:shd w:val="clear" w:color="auto" w:fill="0099CC"/>
          </w:tcPr>
          <w:p w14:paraId="31431297" w14:textId="449806F1" w:rsidR="00253096" w:rsidRPr="005F420A" w:rsidRDefault="00253096">
            <w:pPr>
              <w:rPr>
                <w:b/>
                <w:bCs/>
                <w:sz w:val="28"/>
                <w:szCs w:val="28"/>
              </w:rPr>
            </w:pPr>
            <w:r w:rsidRPr="005F420A">
              <w:rPr>
                <w:b/>
                <w:bCs/>
                <w:sz w:val="28"/>
                <w:szCs w:val="28"/>
              </w:rPr>
              <w:t>Stage 1</w:t>
            </w:r>
          </w:p>
        </w:tc>
        <w:tc>
          <w:tcPr>
            <w:tcW w:w="3601" w:type="dxa"/>
            <w:shd w:val="clear" w:color="auto" w:fill="0099CC"/>
          </w:tcPr>
          <w:p w14:paraId="752CFAE0" w14:textId="0B5E0A47" w:rsidR="00253096" w:rsidRPr="005F420A" w:rsidRDefault="00253096">
            <w:pPr>
              <w:rPr>
                <w:b/>
                <w:bCs/>
                <w:sz w:val="28"/>
                <w:szCs w:val="28"/>
              </w:rPr>
            </w:pPr>
            <w:r w:rsidRPr="005F420A">
              <w:rPr>
                <w:b/>
                <w:bCs/>
                <w:sz w:val="28"/>
                <w:szCs w:val="28"/>
              </w:rPr>
              <w:t>Stage 2</w:t>
            </w:r>
          </w:p>
        </w:tc>
        <w:tc>
          <w:tcPr>
            <w:tcW w:w="4410" w:type="dxa"/>
            <w:shd w:val="clear" w:color="auto" w:fill="0099CC"/>
          </w:tcPr>
          <w:p w14:paraId="0CC88BE5" w14:textId="77777777" w:rsidR="00253096" w:rsidRDefault="00253096">
            <w:pPr>
              <w:rPr>
                <w:b/>
                <w:bCs/>
                <w:sz w:val="28"/>
                <w:szCs w:val="28"/>
              </w:rPr>
            </w:pPr>
            <w:r w:rsidRPr="005F420A">
              <w:rPr>
                <w:b/>
                <w:bCs/>
                <w:sz w:val="28"/>
                <w:szCs w:val="28"/>
              </w:rPr>
              <w:t>Stage 3</w:t>
            </w:r>
          </w:p>
          <w:p w14:paraId="59A16347" w14:textId="5D89DBF7" w:rsidR="006F0D42" w:rsidRPr="005F420A" w:rsidRDefault="006F0D42">
            <w:pPr>
              <w:rPr>
                <w:b/>
                <w:bCs/>
                <w:sz w:val="28"/>
                <w:szCs w:val="28"/>
              </w:rPr>
            </w:pPr>
          </w:p>
        </w:tc>
      </w:tr>
      <w:tr w:rsidR="00EE4FEC" w14:paraId="31F455C2" w14:textId="77777777" w:rsidTr="007B22FF">
        <w:tc>
          <w:tcPr>
            <w:tcW w:w="3237" w:type="dxa"/>
          </w:tcPr>
          <w:p w14:paraId="3AA5D079" w14:textId="1452BA88" w:rsidR="00EE4FEC" w:rsidRPr="005F420A" w:rsidRDefault="00EE4FE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 all times</w:t>
            </w:r>
          </w:p>
        </w:tc>
        <w:tc>
          <w:tcPr>
            <w:tcW w:w="11248" w:type="dxa"/>
            <w:gridSpan w:val="3"/>
          </w:tcPr>
          <w:p w14:paraId="4AD02060" w14:textId="77777777" w:rsidR="00EE4FEC" w:rsidRDefault="00EE4FEC" w:rsidP="00AD3A61">
            <w:r>
              <w:t xml:space="preserve">If staff feel unwell, or someone in their household is ill, staff must stay home.  </w:t>
            </w:r>
          </w:p>
          <w:p w14:paraId="2D76DE97" w14:textId="77777777" w:rsidR="00EE4FEC" w:rsidRDefault="00EE4FEC" w:rsidP="00AD3A61"/>
          <w:p w14:paraId="41D4A47F" w14:textId="5270310C" w:rsidR="00EE4FEC" w:rsidRDefault="00EE4FEC">
            <w:r>
              <w:t xml:space="preserve">Remove half of conference room chairs.  </w:t>
            </w:r>
          </w:p>
          <w:p w14:paraId="351672E6" w14:textId="3942BDB8" w:rsidR="00190523" w:rsidRDefault="00190523"/>
          <w:p w14:paraId="5074FF5A" w14:textId="4A099F5E" w:rsidR="00190523" w:rsidRDefault="00190523">
            <w:r>
              <w:t xml:space="preserve">Wear a mask whenever social distancing cannot be maintained. </w:t>
            </w:r>
          </w:p>
          <w:p w14:paraId="6E33AEA4" w14:textId="4FBFAD15" w:rsidR="00190523" w:rsidRDefault="00190523"/>
          <w:p w14:paraId="075FE0DD" w14:textId="2DEFA496" w:rsidR="00190523" w:rsidRDefault="00190523">
            <w:r>
              <w:t xml:space="preserve">Wash your hands as often as you think of </w:t>
            </w:r>
            <w:r w:rsidR="006F0D42">
              <w:t>it and</w:t>
            </w:r>
            <w:r>
              <w:t xml:space="preserve"> use the hand sanitizer whenever washing your hands is not possible. </w:t>
            </w:r>
          </w:p>
          <w:p w14:paraId="392A971F" w14:textId="33DD09FB" w:rsidR="00EE4FEC" w:rsidRPr="005F420A" w:rsidRDefault="00EE4FEC">
            <w:pPr>
              <w:rPr>
                <w:b/>
                <w:bCs/>
                <w:sz w:val="28"/>
                <w:szCs w:val="28"/>
              </w:rPr>
            </w:pPr>
          </w:p>
        </w:tc>
      </w:tr>
      <w:tr w:rsidR="00253096" w14:paraId="157543FD" w14:textId="77777777" w:rsidTr="0057746E">
        <w:tc>
          <w:tcPr>
            <w:tcW w:w="3237" w:type="dxa"/>
            <w:shd w:val="clear" w:color="auto" w:fill="9CC2E5" w:themeFill="accent5" w:themeFillTint="99"/>
          </w:tcPr>
          <w:p w14:paraId="52653862" w14:textId="66ED090F" w:rsidR="00253096" w:rsidRPr="005F420A" w:rsidRDefault="00253096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Social Distancing Plan</w:t>
            </w:r>
          </w:p>
        </w:tc>
        <w:tc>
          <w:tcPr>
            <w:tcW w:w="3237" w:type="dxa"/>
            <w:shd w:val="clear" w:color="auto" w:fill="9CC2E5" w:themeFill="accent5" w:themeFillTint="99"/>
          </w:tcPr>
          <w:p w14:paraId="5331D54D" w14:textId="77777777" w:rsidR="00250346" w:rsidRDefault="00253096">
            <w:r>
              <w:t xml:space="preserve">Up to 4 staff can be in the office at one time. </w:t>
            </w:r>
          </w:p>
          <w:p w14:paraId="2F9C2A04" w14:textId="77777777" w:rsidR="00250346" w:rsidRDefault="00250346"/>
          <w:p w14:paraId="3666B366" w14:textId="18B695C3" w:rsidR="00253096" w:rsidRDefault="00253096">
            <w:r>
              <w:t xml:space="preserve">No staff can share offices. </w:t>
            </w:r>
          </w:p>
          <w:p w14:paraId="33F5ADA1" w14:textId="77777777" w:rsidR="00253096" w:rsidRDefault="00253096"/>
          <w:p w14:paraId="50D80B7E" w14:textId="77777777" w:rsidR="00253096" w:rsidRDefault="00253096">
            <w:r>
              <w:t xml:space="preserve">Closed to visitors. </w:t>
            </w:r>
          </w:p>
          <w:p w14:paraId="5673AF83" w14:textId="77777777" w:rsidR="00253096" w:rsidRDefault="00253096"/>
          <w:p w14:paraId="1030F693" w14:textId="3527AC80" w:rsidR="00C223E0" w:rsidRDefault="00C223E0">
            <w:r>
              <w:t xml:space="preserve"> </w:t>
            </w:r>
          </w:p>
        </w:tc>
        <w:tc>
          <w:tcPr>
            <w:tcW w:w="3601" w:type="dxa"/>
            <w:shd w:val="clear" w:color="auto" w:fill="9CC2E5" w:themeFill="accent5" w:themeFillTint="99"/>
          </w:tcPr>
          <w:p w14:paraId="5C034C1F" w14:textId="510D8F2D" w:rsidR="00253096" w:rsidRDefault="00253096">
            <w:r>
              <w:t>All staff can be at the office</w:t>
            </w:r>
            <w:r w:rsidR="00177BFE">
              <w:t>, but also have an option to work from home</w:t>
            </w:r>
            <w:r>
              <w:t xml:space="preserve">. </w:t>
            </w:r>
          </w:p>
          <w:p w14:paraId="6FBE2F27" w14:textId="77777777" w:rsidR="00253096" w:rsidRDefault="00253096"/>
          <w:p w14:paraId="4B5D25D4" w14:textId="77777777" w:rsidR="00253096" w:rsidRDefault="00253096">
            <w:r>
              <w:t xml:space="preserve">Staff must maintain 6 ft of distance. </w:t>
            </w:r>
          </w:p>
          <w:p w14:paraId="28613F8A" w14:textId="77777777" w:rsidR="00253096" w:rsidRDefault="00253096"/>
          <w:p w14:paraId="73725F89" w14:textId="77777777" w:rsidR="00C223E0" w:rsidRDefault="00253096">
            <w:r>
              <w:t>Visitors can come in by appt. only, and only if social distancing can be maintained.</w:t>
            </w:r>
          </w:p>
          <w:p w14:paraId="41701941" w14:textId="1A88214E" w:rsidR="00423E8F" w:rsidRDefault="00423E8F"/>
        </w:tc>
        <w:tc>
          <w:tcPr>
            <w:tcW w:w="4410" w:type="dxa"/>
            <w:shd w:val="clear" w:color="auto" w:fill="9CC2E5" w:themeFill="accent5" w:themeFillTint="99"/>
          </w:tcPr>
          <w:p w14:paraId="5A3F0D66" w14:textId="77777777" w:rsidR="00253096" w:rsidRDefault="00253096">
            <w:r>
              <w:t xml:space="preserve">All staff will be at the office. </w:t>
            </w:r>
          </w:p>
          <w:p w14:paraId="3CA790B3" w14:textId="77777777" w:rsidR="00253096" w:rsidRDefault="00253096"/>
          <w:p w14:paraId="40C9EDFE" w14:textId="77777777" w:rsidR="00253096" w:rsidRDefault="00253096">
            <w:r>
              <w:t xml:space="preserve">All visitors welcome during office hours. </w:t>
            </w:r>
          </w:p>
          <w:p w14:paraId="50B38280" w14:textId="77777777" w:rsidR="00253096" w:rsidRDefault="00253096"/>
          <w:p w14:paraId="0FFA8F7A" w14:textId="77777777" w:rsidR="00253096" w:rsidRDefault="00253096">
            <w:r>
              <w:t xml:space="preserve">No large meetings in the conference room. </w:t>
            </w:r>
          </w:p>
          <w:p w14:paraId="4A9F2FE1" w14:textId="77777777" w:rsidR="00C223E0" w:rsidRDefault="00C223E0"/>
          <w:p w14:paraId="0485A0C4" w14:textId="4AE525B2" w:rsidR="00C223E0" w:rsidRDefault="00C223E0">
            <w:r>
              <w:t xml:space="preserve"> </w:t>
            </w:r>
          </w:p>
        </w:tc>
      </w:tr>
      <w:tr w:rsidR="00412EC9" w14:paraId="40A0E759" w14:textId="77777777" w:rsidTr="00265FDC">
        <w:tc>
          <w:tcPr>
            <w:tcW w:w="3237" w:type="dxa"/>
            <w:shd w:val="clear" w:color="auto" w:fill="A8D08D" w:themeFill="accent6" w:themeFillTint="99"/>
          </w:tcPr>
          <w:p w14:paraId="4EBE1102" w14:textId="5E20FEB5" w:rsidR="00412EC9" w:rsidRPr="005F420A" w:rsidRDefault="00412EC9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Kitchen</w:t>
            </w:r>
          </w:p>
        </w:tc>
        <w:tc>
          <w:tcPr>
            <w:tcW w:w="11248" w:type="dxa"/>
            <w:gridSpan w:val="3"/>
            <w:shd w:val="clear" w:color="auto" w:fill="A8D08D" w:themeFill="accent6" w:themeFillTint="99"/>
          </w:tcPr>
          <w:p w14:paraId="437E009B" w14:textId="77777777" w:rsidR="00412EC9" w:rsidRDefault="00412EC9" w:rsidP="00253096">
            <w:r>
              <w:t xml:space="preserve">Only 1 person in the kitchen at a time.  </w:t>
            </w:r>
          </w:p>
          <w:p w14:paraId="53EA1A4A" w14:textId="77777777" w:rsidR="00412EC9" w:rsidRDefault="00412EC9" w:rsidP="00253096"/>
          <w:p w14:paraId="56FF7CDF" w14:textId="77777777" w:rsidR="00412EC9" w:rsidRDefault="00412EC9" w:rsidP="00253096">
            <w:r>
              <w:t xml:space="preserve">No shared items in fridge. </w:t>
            </w:r>
          </w:p>
          <w:p w14:paraId="226657BF" w14:textId="77777777" w:rsidR="00412EC9" w:rsidRDefault="00412EC9" w:rsidP="00253096"/>
          <w:p w14:paraId="4B4100F8" w14:textId="77777777" w:rsidR="00412EC9" w:rsidRDefault="00412EC9" w:rsidP="00253096">
            <w:r>
              <w:t xml:space="preserve">Wipe down kitchen after using it. </w:t>
            </w:r>
          </w:p>
          <w:p w14:paraId="17CF07FB" w14:textId="77777777" w:rsidR="00412EC9" w:rsidRDefault="00412EC9" w:rsidP="00253096"/>
          <w:p w14:paraId="52B7782A" w14:textId="77777777" w:rsidR="00412EC9" w:rsidRDefault="00412EC9" w:rsidP="00253096">
            <w:r>
              <w:t xml:space="preserve">Clean all dishes immediately after using them or place them in the dishwasher.  </w:t>
            </w:r>
          </w:p>
          <w:p w14:paraId="37F704EF" w14:textId="77777777" w:rsidR="00423E8F" w:rsidRDefault="00423E8F" w:rsidP="00253096"/>
          <w:p w14:paraId="1929F392" w14:textId="77777777" w:rsidR="00423E8F" w:rsidRDefault="00423E8F" w:rsidP="00253096">
            <w:r>
              <w:t xml:space="preserve">Wash your hands. </w:t>
            </w:r>
          </w:p>
          <w:p w14:paraId="44490711" w14:textId="6C872F2E" w:rsidR="00423E8F" w:rsidRDefault="00423E8F" w:rsidP="00253096"/>
        </w:tc>
      </w:tr>
      <w:tr w:rsidR="00412EC9" w14:paraId="5EFE6B3C" w14:textId="77777777" w:rsidTr="001302B9">
        <w:tc>
          <w:tcPr>
            <w:tcW w:w="3237" w:type="dxa"/>
            <w:shd w:val="clear" w:color="auto" w:fill="FFD966" w:themeFill="accent4" w:themeFillTint="99"/>
          </w:tcPr>
          <w:p w14:paraId="0C078B25" w14:textId="728A9A67" w:rsidR="00412EC9" w:rsidRPr="005F420A" w:rsidRDefault="00412EC9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Bathroom</w:t>
            </w:r>
          </w:p>
        </w:tc>
        <w:tc>
          <w:tcPr>
            <w:tcW w:w="11248" w:type="dxa"/>
            <w:gridSpan w:val="3"/>
            <w:shd w:val="clear" w:color="auto" w:fill="FFD966" w:themeFill="accent4" w:themeFillTint="99"/>
          </w:tcPr>
          <w:p w14:paraId="69B3546A" w14:textId="77777777" w:rsidR="00412EC9" w:rsidRDefault="00412EC9" w:rsidP="00253096">
            <w:r>
              <w:t xml:space="preserve">Wipe down all surfaces after using bathroom with disinfectant wipes.  </w:t>
            </w:r>
          </w:p>
          <w:p w14:paraId="1FBA45AB" w14:textId="77777777" w:rsidR="00412EC9" w:rsidRDefault="00412EC9" w:rsidP="00253096"/>
          <w:p w14:paraId="480F7ED2" w14:textId="77777777" w:rsidR="00412EC9" w:rsidRDefault="00412EC9" w:rsidP="00253096">
            <w:r>
              <w:t xml:space="preserve">Leave lid up to reduce contact. </w:t>
            </w:r>
          </w:p>
          <w:p w14:paraId="158125FE" w14:textId="77777777" w:rsidR="00412EC9" w:rsidRDefault="00412EC9" w:rsidP="00253096"/>
          <w:p w14:paraId="5BD2464C" w14:textId="77777777" w:rsidR="00412EC9" w:rsidRDefault="00412EC9" w:rsidP="00253096">
            <w:r>
              <w:t>All shared items (lotion, etc.) will be removed.</w:t>
            </w:r>
          </w:p>
          <w:p w14:paraId="1B51117F" w14:textId="77777777" w:rsidR="00423E8F" w:rsidRDefault="00423E8F" w:rsidP="00253096"/>
          <w:p w14:paraId="2173A4D4" w14:textId="77777777" w:rsidR="00423E8F" w:rsidRDefault="00423E8F" w:rsidP="00253096">
            <w:r>
              <w:t>Wash your hands.</w:t>
            </w:r>
          </w:p>
          <w:p w14:paraId="2028F9A8" w14:textId="0ACE2525" w:rsidR="00423E8F" w:rsidRDefault="00423E8F" w:rsidP="00253096"/>
        </w:tc>
      </w:tr>
      <w:tr w:rsidR="00412EC9" w14:paraId="499BE2C3" w14:textId="77777777" w:rsidTr="00C964E1">
        <w:tc>
          <w:tcPr>
            <w:tcW w:w="3237" w:type="dxa"/>
            <w:shd w:val="clear" w:color="auto" w:fill="C9C9C9" w:themeFill="accent3" w:themeFillTint="99"/>
          </w:tcPr>
          <w:p w14:paraId="35224A18" w14:textId="625855FF" w:rsidR="00412EC9" w:rsidRPr="005F420A" w:rsidRDefault="00412EC9" w:rsidP="00C223E0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lastRenderedPageBreak/>
              <w:t>Hallway</w:t>
            </w:r>
          </w:p>
        </w:tc>
        <w:tc>
          <w:tcPr>
            <w:tcW w:w="11248" w:type="dxa"/>
            <w:gridSpan w:val="3"/>
            <w:shd w:val="clear" w:color="auto" w:fill="C9C9C9" w:themeFill="accent3" w:themeFillTint="99"/>
          </w:tcPr>
          <w:p w14:paraId="2174D7D1" w14:textId="77777777" w:rsidR="00412EC9" w:rsidRDefault="00412EC9" w:rsidP="00C223E0">
            <w:r>
              <w:t xml:space="preserve">Avoid passing anyone in the hallway. </w:t>
            </w:r>
          </w:p>
          <w:p w14:paraId="5F513645" w14:textId="7971E541" w:rsidR="00423E8F" w:rsidRDefault="00423E8F" w:rsidP="00C223E0"/>
        </w:tc>
      </w:tr>
      <w:tr w:rsidR="00412EC9" w14:paraId="3965E75F" w14:textId="77777777" w:rsidTr="0031397E">
        <w:tc>
          <w:tcPr>
            <w:tcW w:w="3237" w:type="dxa"/>
            <w:shd w:val="clear" w:color="auto" w:fill="F4B083" w:themeFill="accent2" w:themeFillTint="99"/>
          </w:tcPr>
          <w:p w14:paraId="03ADBE98" w14:textId="69E26D3A" w:rsidR="00412EC9" w:rsidRPr="005F420A" w:rsidRDefault="00412EC9" w:rsidP="00C223E0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Personal office cleaning</w:t>
            </w:r>
          </w:p>
        </w:tc>
        <w:tc>
          <w:tcPr>
            <w:tcW w:w="11248" w:type="dxa"/>
            <w:gridSpan w:val="3"/>
            <w:shd w:val="clear" w:color="auto" w:fill="F4B083" w:themeFill="accent2" w:themeFillTint="99"/>
          </w:tcPr>
          <w:p w14:paraId="39E7F41D" w14:textId="77777777" w:rsidR="00412EC9" w:rsidRDefault="00412EC9" w:rsidP="00C223E0">
            <w:r>
              <w:t xml:space="preserve">Staff will wipe down all office surfaces at the end of each day. </w:t>
            </w:r>
          </w:p>
          <w:p w14:paraId="128CE045" w14:textId="77777777" w:rsidR="00412EC9" w:rsidRDefault="00412EC9" w:rsidP="00C223E0"/>
          <w:p w14:paraId="567EFFC7" w14:textId="77777777" w:rsidR="00412EC9" w:rsidRDefault="00412EC9" w:rsidP="00C223E0">
            <w:r>
              <w:t xml:space="preserve">Staff must keep a “clean desk” – no pens, shared implements (staplers, etc.) on the desk.  All dishes washed each day. </w:t>
            </w:r>
          </w:p>
          <w:p w14:paraId="65744AC9" w14:textId="6DD70036" w:rsidR="00412EC9" w:rsidRDefault="00412EC9" w:rsidP="00C223E0"/>
        </w:tc>
      </w:tr>
      <w:tr w:rsidR="00412EC9" w14:paraId="4D3AAC91" w14:textId="77777777" w:rsidTr="00661B2E">
        <w:tc>
          <w:tcPr>
            <w:tcW w:w="3237" w:type="dxa"/>
            <w:shd w:val="clear" w:color="auto" w:fill="8EAADB" w:themeFill="accent1" w:themeFillTint="99"/>
          </w:tcPr>
          <w:p w14:paraId="1580230F" w14:textId="69D88C44" w:rsidR="00412EC9" w:rsidRPr="005F420A" w:rsidRDefault="00412EC9" w:rsidP="00C223E0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In person meetings</w:t>
            </w:r>
          </w:p>
        </w:tc>
        <w:tc>
          <w:tcPr>
            <w:tcW w:w="3237" w:type="dxa"/>
            <w:shd w:val="clear" w:color="auto" w:fill="8EAADB" w:themeFill="accent1" w:themeFillTint="99"/>
          </w:tcPr>
          <w:p w14:paraId="6FCDA0DB" w14:textId="5E7A89FF" w:rsidR="00412EC9" w:rsidRDefault="00412EC9" w:rsidP="00C223E0">
            <w:r>
              <w:t xml:space="preserve">No in person work meetings – all must be on Zoom or by phone. </w:t>
            </w:r>
          </w:p>
        </w:tc>
        <w:tc>
          <w:tcPr>
            <w:tcW w:w="8011" w:type="dxa"/>
            <w:gridSpan w:val="2"/>
            <w:shd w:val="clear" w:color="auto" w:fill="8EAADB" w:themeFill="accent1" w:themeFillTint="99"/>
          </w:tcPr>
          <w:p w14:paraId="2C4F15F2" w14:textId="77777777" w:rsidR="00412EC9" w:rsidRDefault="00412EC9" w:rsidP="00C223E0">
            <w:r>
              <w:t xml:space="preserve">In person meetings are allowed but discouraged unless social distancing can be ensured throughout. </w:t>
            </w:r>
          </w:p>
          <w:p w14:paraId="3E4DE443" w14:textId="40AF7925" w:rsidR="00412EC9" w:rsidRDefault="00412EC9" w:rsidP="00C223E0"/>
        </w:tc>
      </w:tr>
      <w:tr w:rsidR="00423E8F" w14:paraId="58A61608" w14:textId="77777777" w:rsidTr="00C45333">
        <w:tc>
          <w:tcPr>
            <w:tcW w:w="3237" w:type="dxa"/>
            <w:shd w:val="clear" w:color="auto" w:fill="DB8FDB"/>
          </w:tcPr>
          <w:p w14:paraId="4FFDF127" w14:textId="563D518C" w:rsidR="00423E8F" w:rsidRPr="005F420A" w:rsidRDefault="00423E8F" w:rsidP="005F420A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Office cleaning</w:t>
            </w:r>
          </w:p>
        </w:tc>
        <w:tc>
          <w:tcPr>
            <w:tcW w:w="11248" w:type="dxa"/>
            <w:gridSpan w:val="3"/>
            <w:shd w:val="clear" w:color="auto" w:fill="DB8FDB"/>
          </w:tcPr>
          <w:p w14:paraId="19227F0A" w14:textId="77777777" w:rsidR="00423E8F" w:rsidRDefault="00423E8F" w:rsidP="005F420A">
            <w:r>
              <w:t xml:space="preserve">Every staff person in the office will wipe down all surfaces with disinfectant at the end of each day, as well as light switches and doorknobs. </w:t>
            </w:r>
          </w:p>
          <w:p w14:paraId="5B705B5A" w14:textId="77777777" w:rsidR="00423E8F" w:rsidRDefault="00423E8F" w:rsidP="005F420A"/>
          <w:p w14:paraId="006D78CC" w14:textId="77777777" w:rsidR="00423E8F" w:rsidRDefault="00423E8F" w:rsidP="005F420A">
            <w:r>
              <w:t xml:space="preserve">Serena will also wipe down the copier, front desk, work area, entry door handles, and security keypad. </w:t>
            </w:r>
          </w:p>
          <w:p w14:paraId="02BFC935" w14:textId="77777777" w:rsidR="00423E8F" w:rsidRDefault="00423E8F" w:rsidP="005F420A"/>
          <w:p w14:paraId="1296B858" w14:textId="77777777" w:rsidR="00423E8F" w:rsidRDefault="00423E8F" w:rsidP="005F420A">
            <w:r>
              <w:t xml:space="preserve">Professional cleaners will clean with CDC recommended disinfectant each week. </w:t>
            </w:r>
          </w:p>
          <w:p w14:paraId="3B2ACEE3" w14:textId="77777777" w:rsidR="00423E8F" w:rsidRDefault="00423E8F" w:rsidP="005F420A"/>
          <w:p w14:paraId="744FAD85" w14:textId="77777777" w:rsidR="00423E8F" w:rsidRDefault="00423E8F" w:rsidP="005F420A">
            <w:r>
              <w:t xml:space="preserve">Staff will wipe down the kitchen after their individual use, so it is prepared and safe for the next staff person to use.  </w:t>
            </w:r>
          </w:p>
          <w:p w14:paraId="2FC0C1C0" w14:textId="77777777" w:rsidR="00423E8F" w:rsidRDefault="00423E8F" w:rsidP="005F420A"/>
          <w:p w14:paraId="25D7CDA4" w14:textId="77777777" w:rsidR="00423E8F" w:rsidRDefault="00423E8F" w:rsidP="005F420A">
            <w:r>
              <w:t xml:space="preserve">Staff will wipe down the bathroom after their individual </w:t>
            </w:r>
            <w:proofErr w:type="gramStart"/>
            <w:r>
              <w:t>use</w:t>
            </w:r>
            <w:proofErr w:type="gramEnd"/>
            <w:r>
              <w:t xml:space="preserve"> so it is prepared and safe for the next staff person to use.  </w:t>
            </w:r>
          </w:p>
          <w:p w14:paraId="0AD641C7" w14:textId="15B397EB" w:rsidR="00423E8F" w:rsidRDefault="00423E8F" w:rsidP="005F420A"/>
        </w:tc>
      </w:tr>
      <w:tr w:rsidR="00423E8F" w14:paraId="0FCE8524" w14:textId="77777777" w:rsidTr="007164CF">
        <w:tc>
          <w:tcPr>
            <w:tcW w:w="3237" w:type="dxa"/>
            <w:shd w:val="clear" w:color="auto" w:fill="DC8EA4"/>
          </w:tcPr>
          <w:p w14:paraId="291DB87A" w14:textId="3A208EFF" w:rsidR="00423E8F" w:rsidRPr="005F420A" w:rsidRDefault="00423E8F" w:rsidP="005F420A">
            <w:pPr>
              <w:rPr>
                <w:sz w:val="28"/>
                <w:szCs w:val="28"/>
              </w:rPr>
            </w:pPr>
            <w:r w:rsidRPr="005F420A">
              <w:rPr>
                <w:sz w:val="28"/>
                <w:szCs w:val="28"/>
              </w:rPr>
              <w:t>Masks</w:t>
            </w:r>
          </w:p>
        </w:tc>
        <w:tc>
          <w:tcPr>
            <w:tcW w:w="11248" w:type="dxa"/>
            <w:gridSpan w:val="3"/>
            <w:shd w:val="clear" w:color="auto" w:fill="DC8EA4"/>
          </w:tcPr>
          <w:p w14:paraId="49699613" w14:textId="77777777" w:rsidR="00423E8F" w:rsidRDefault="00423E8F" w:rsidP="005F420A">
            <w:r>
              <w:t xml:space="preserve">All staff will personally ensure that they have a mask available to use in case of emergency, or when social distancing cannot be maintained despite our best efforts. Disposable masks will also be available to staff if needed.  </w:t>
            </w:r>
          </w:p>
          <w:p w14:paraId="365902D5" w14:textId="4DD3978B" w:rsidR="00423E8F" w:rsidRDefault="00423E8F" w:rsidP="005F420A"/>
        </w:tc>
      </w:tr>
    </w:tbl>
    <w:p w14:paraId="3E31A3A9" w14:textId="77777777" w:rsidR="00164360" w:rsidRDefault="00164360"/>
    <w:sectPr w:rsidR="00164360" w:rsidSect="005F420A">
      <w:head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36716" w14:textId="77777777" w:rsidR="00E118D8" w:rsidRDefault="00E118D8" w:rsidP="005F420A">
      <w:pPr>
        <w:spacing w:after="0" w:line="240" w:lineRule="auto"/>
      </w:pPr>
      <w:r>
        <w:separator/>
      </w:r>
    </w:p>
  </w:endnote>
  <w:endnote w:type="continuationSeparator" w:id="0">
    <w:p w14:paraId="4A553EC5" w14:textId="77777777" w:rsidR="00E118D8" w:rsidRDefault="00E118D8" w:rsidP="005F4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711C0" w14:textId="77777777" w:rsidR="00E118D8" w:rsidRDefault="00E118D8" w:rsidP="005F420A">
      <w:pPr>
        <w:spacing w:after="0" w:line="240" w:lineRule="auto"/>
      </w:pPr>
      <w:r>
        <w:separator/>
      </w:r>
    </w:p>
  </w:footnote>
  <w:footnote w:type="continuationSeparator" w:id="0">
    <w:p w14:paraId="7E40ECE6" w14:textId="77777777" w:rsidR="00E118D8" w:rsidRDefault="00E118D8" w:rsidP="005F42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5FFB5" w14:textId="77777777" w:rsidR="005F420A" w:rsidRDefault="005F42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DK0MLI0MjGxsDRR0lEKTi0uzszPAykwrgUArPLdFiwAAAA="/>
  </w:docVars>
  <w:rsids>
    <w:rsidRoot w:val="00253096"/>
    <w:rsid w:val="000B4598"/>
    <w:rsid w:val="001572AB"/>
    <w:rsid w:val="00164360"/>
    <w:rsid w:val="00177BFE"/>
    <w:rsid w:val="00190523"/>
    <w:rsid w:val="00224ABB"/>
    <w:rsid w:val="00250346"/>
    <w:rsid w:val="00253096"/>
    <w:rsid w:val="002612E6"/>
    <w:rsid w:val="00403F5C"/>
    <w:rsid w:val="00412EC9"/>
    <w:rsid w:val="00423E8F"/>
    <w:rsid w:val="004C6A9C"/>
    <w:rsid w:val="004F79E5"/>
    <w:rsid w:val="0057746E"/>
    <w:rsid w:val="005F420A"/>
    <w:rsid w:val="006A6C6B"/>
    <w:rsid w:val="006F0D42"/>
    <w:rsid w:val="008B6A31"/>
    <w:rsid w:val="008D727E"/>
    <w:rsid w:val="00921867"/>
    <w:rsid w:val="00AD3A61"/>
    <w:rsid w:val="00C223E0"/>
    <w:rsid w:val="00E118D8"/>
    <w:rsid w:val="00EE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8AA820"/>
  <w15:chartTrackingRefBased/>
  <w15:docId w15:val="{70BBDDD0-AAD2-4E5F-AA49-10DE7343C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42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20A"/>
  </w:style>
  <w:style w:type="paragraph" w:styleId="Footer">
    <w:name w:val="footer"/>
    <w:basedOn w:val="Normal"/>
    <w:link w:val="FooterChar"/>
    <w:uiPriority w:val="99"/>
    <w:unhideWhenUsed/>
    <w:rsid w:val="005F42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2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A2E779BBA5E144AED08D3CAB56A69B" ma:contentTypeVersion="6" ma:contentTypeDescription="Create a new document." ma:contentTypeScope="" ma:versionID="c05aa23e8a0c0c301d2b7d88587ee6cc">
  <xsd:schema xmlns:xsd="http://www.w3.org/2001/XMLSchema" xmlns:xs="http://www.w3.org/2001/XMLSchema" xmlns:p="http://schemas.microsoft.com/office/2006/metadata/properties" xmlns:ns3="301298ff-0a07-4699-b123-39cb36c6ce15" targetNamespace="http://schemas.microsoft.com/office/2006/metadata/properties" ma:root="true" ma:fieldsID="7bf9e49699502e9ce313916714269e01" ns3:_="">
    <xsd:import namespace="301298ff-0a07-4699-b123-39cb36c6ce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1298ff-0a07-4699-b123-39cb36c6ce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7E3AA8-CEEE-4C0C-8D3B-09251415D5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1298ff-0a07-4699-b123-39cb36c6ce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AFB2E8-6536-4D0B-8D66-4E33885850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D12CA8-1027-4DE7-9403-F5ACEAB33C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Predmore</dc:creator>
  <cp:keywords/>
  <dc:description/>
  <cp:lastModifiedBy>Erin Predmore</cp:lastModifiedBy>
  <cp:revision>2</cp:revision>
  <dcterms:created xsi:type="dcterms:W3CDTF">2020-05-27T18:27:00Z</dcterms:created>
  <dcterms:modified xsi:type="dcterms:W3CDTF">2020-05-2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A2E779BBA5E144AED08D3CAB56A69B</vt:lpwstr>
  </property>
</Properties>
</file>